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1799D9BC" w:rsidR="00823BAE" w:rsidRDefault="005B7EA3" w:rsidP="0014722C">
      <w:pPr>
        <w:jc w:val="both"/>
      </w:pPr>
      <w:r>
        <w:t>Nachdem die Datei erstellt wurde, erscheint S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50A2AE22" w:rsidR="002470BE" w:rsidRP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 xml:space="preserve">heraus und erstellt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503883F" w14:textId="774BD159" w:rsidR="00166C23" w:rsidRDefault="00166C23" w:rsidP="00166C23"/>
    <w:p w14:paraId="1C7CDB92" w14:textId="77777777" w:rsidR="00DC6857" w:rsidRDefault="00DC6857" w:rsidP="00127D9C"/>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QUAJWTvEy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71119"/>
    <w:rsid w:val="00877674"/>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F52"/>
    <w:rsid w:val="00B11BF0"/>
    <w:rsid w:val="00B30281"/>
    <w:rsid w:val="00B55FD2"/>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699EA-1777-4FF4-857A-3239807DE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4</Words>
  <Characters>2799</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33</cp:revision>
  <cp:lastPrinted>2020-05-10T10:59:00Z</cp:lastPrinted>
  <dcterms:created xsi:type="dcterms:W3CDTF">2020-05-09T08:38:00Z</dcterms:created>
  <dcterms:modified xsi:type="dcterms:W3CDTF">2020-05-10T11:04:00Z</dcterms:modified>
</cp:coreProperties>
</file>